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Default="00930857" w:rsidP="00AE1477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Data &amp; Cloud Skill Up </w:t>
      </w:r>
      <w:r w:rsidR="00AC4962">
        <w:rPr>
          <w:sz w:val="56"/>
          <w:szCs w:val="56"/>
        </w:rPr>
        <w:t>and Exam Ready Workshop</w:t>
      </w:r>
      <w:r w:rsidR="0026404A" w:rsidRPr="00FF197E">
        <w:rPr>
          <w:sz w:val="56"/>
          <w:szCs w:val="56"/>
        </w:rPr>
        <w:t xml:space="preserve"> </w:t>
      </w:r>
      <w:r w:rsidR="00AC4962">
        <w:rPr>
          <w:sz w:val="56"/>
          <w:szCs w:val="56"/>
        </w:rPr>
        <w:t xml:space="preserve">Exam </w:t>
      </w:r>
      <w:r w:rsidR="006046C4" w:rsidRPr="00FF197E">
        <w:rPr>
          <w:sz w:val="56"/>
          <w:szCs w:val="56"/>
        </w:rPr>
        <w:t>70-53</w:t>
      </w:r>
      <w:r w:rsidR="006D1450">
        <w:rPr>
          <w:sz w:val="56"/>
          <w:szCs w:val="56"/>
        </w:rPr>
        <w:t>5</w:t>
      </w:r>
      <w:r w:rsidR="00B20096">
        <w:rPr>
          <w:sz w:val="56"/>
          <w:szCs w:val="56"/>
        </w:rPr>
        <w:t>: Architect</w:t>
      </w:r>
      <w:r w:rsidR="0097658D">
        <w:rPr>
          <w:sz w:val="56"/>
          <w:szCs w:val="56"/>
        </w:rPr>
        <w:t>ing Azure Solutions</w:t>
      </w:r>
      <w:r w:rsidR="00603AE0" w:rsidRPr="00FF197E">
        <w:rPr>
          <w:sz w:val="56"/>
          <w:szCs w:val="56"/>
        </w:rPr>
        <w:t xml:space="preserve"> </w:t>
      </w:r>
    </w:p>
    <w:p w14:paraId="115ED64F" w14:textId="1A323CAE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057945">
        <w:rPr>
          <w:sz w:val="48"/>
          <w:szCs w:val="48"/>
        </w:rPr>
        <w:t>April</w:t>
      </w:r>
      <w:r w:rsidR="0052732E">
        <w:rPr>
          <w:sz w:val="48"/>
          <w:szCs w:val="48"/>
        </w:rPr>
        <w:t xml:space="preserve"> 1</w:t>
      </w:r>
      <w:r w:rsidR="00057945">
        <w:rPr>
          <w:sz w:val="48"/>
          <w:szCs w:val="48"/>
        </w:rPr>
        <w:t>1</w:t>
      </w:r>
      <w:r w:rsidR="0052732E">
        <w:rPr>
          <w:sz w:val="48"/>
          <w:szCs w:val="48"/>
        </w:rPr>
        <w:t>, 2018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1D8AF3E8" w:rsidR="00F64630" w:rsidRPr="006046C4" w:rsidRDefault="00057945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</w:t>
            </w:r>
            <w:r w:rsid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491883AB" w:rsidR="00F64630" w:rsidRPr="006046C4" w:rsidRDefault="00057945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 remarks</w:t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07BBDB9B" w:rsidR="006046C4" w:rsidRPr="006046C4" w:rsidRDefault="00057945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45 AM</w:t>
            </w:r>
          </w:p>
        </w:tc>
        <w:tc>
          <w:tcPr>
            <w:tcW w:w="2880" w:type="dxa"/>
            <w:noWrap/>
            <w:hideMark/>
          </w:tcPr>
          <w:p w14:paraId="628D665D" w14:textId="5D6C6F11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659CDF91" w14:textId="01B9B2E7" w:rsidR="006046C4" w:rsidRPr="006046C4" w:rsidRDefault="00057945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ntroduction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12901493" w:rsidR="006046C4" w:rsidRPr="006046C4" w:rsidRDefault="00F1187F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4E47A225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32BAE570" w14:textId="2CA533F5" w:rsidR="006046C4" w:rsidRPr="006046C4" w:rsidRDefault="00F1187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y 1 </w:t>
            </w:r>
            <w:r w:rsidR="00E60F2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18BB6F84" w:rsidR="004D2B38" w:rsidRPr="006046C4" w:rsidRDefault="00F1187F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15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68944DAF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</w:t>
            </w:r>
            <w:r w:rsidR="00706CB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y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53DC16A0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F1187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77777777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1CF295D2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F1187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208C4E4E" w:rsidR="004D2B38" w:rsidRPr="006046C4" w:rsidRDefault="00F1187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Rey</w:t>
            </w:r>
          </w:p>
        </w:tc>
        <w:tc>
          <w:tcPr>
            <w:tcW w:w="6145" w:type="dxa"/>
          </w:tcPr>
          <w:p w14:paraId="65D50B49" w14:textId="23AF420B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  <w:r w:rsidR="00706CB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art 1</w:t>
            </w:r>
          </w:p>
        </w:tc>
      </w:tr>
      <w:tr w:rsidR="00F1187F" w:rsidRPr="006046C4" w14:paraId="7F412BC8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0ACD9C2" w14:textId="5E2BB64C" w:rsidR="00F1187F" w:rsidRDefault="00F1187F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30 AM</w:t>
            </w:r>
          </w:p>
        </w:tc>
        <w:tc>
          <w:tcPr>
            <w:tcW w:w="2880" w:type="dxa"/>
          </w:tcPr>
          <w:p w14:paraId="422AC06B" w14:textId="77777777" w:rsidR="00F1187F" w:rsidRPr="006046C4" w:rsidRDefault="00F1187F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D2493A5" w14:textId="5C8F858A" w:rsidR="00F1187F" w:rsidRPr="0052732E" w:rsidRDefault="00F1187F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 15 mins</w:t>
            </w:r>
          </w:p>
        </w:tc>
      </w:tr>
      <w:tr w:rsidR="004D2B38" w:rsidRPr="006046C4" w14:paraId="1492ADC7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7E58635F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1187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2443087E" w14:textId="4858C2AF" w:rsidR="004D2B38" w:rsidRPr="00244289" w:rsidRDefault="00F1187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Rey</w:t>
            </w:r>
          </w:p>
        </w:tc>
        <w:tc>
          <w:tcPr>
            <w:tcW w:w="6145" w:type="dxa"/>
          </w:tcPr>
          <w:p w14:paraId="3AA98651" w14:textId="54E31FBD" w:rsidR="004D2B38" w:rsidRPr="0052732E" w:rsidRDefault="00706CB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 Part 2</w:t>
            </w:r>
          </w:p>
        </w:tc>
      </w:tr>
      <w:tr w:rsidR="00F1187F" w:rsidRPr="006046C4" w14:paraId="1F936E58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6C1EFF52" w14:textId="4EE37EC1" w:rsidR="00F1187F" w:rsidRDefault="00F1187F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0 PM</w:t>
            </w:r>
          </w:p>
        </w:tc>
        <w:tc>
          <w:tcPr>
            <w:tcW w:w="2880" w:type="dxa"/>
          </w:tcPr>
          <w:p w14:paraId="7C35D589" w14:textId="2E78FFCE" w:rsidR="00F1187F" w:rsidRPr="00244289" w:rsidRDefault="00F1187F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384DE693" w14:textId="0A4BA2A0" w:rsidR="00F1187F" w:rsidRDefault="00F1187F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 on Labs</w:t>
            </w:r>
          </w:p>
        </w:tc>
      </w:tr>
      <w:tr w:rsidR="00F1187F" w:rsidRPr="006046C4" w14:paraId="175F7972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103A2475" w14:textId="77777777" w:rsidR="00F1187F" w:rsidRDefault="00F1187F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2880" w:type="dxa"/>
          </w:tcPr>
          <w:p w14:paraId="219543FE" w14:textId="77777777" w:rsidR="00F1187F" w:rsidRPr="00244289" w:rsidRDefault="00F1187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65E368B" w14:textId="77777777" w:rsidR="00F1187F" w:rsidRDefault="00F1187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4D2B38" w:rsidRPr="006046C4" w14:paraId="15A2CCEF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7402CAA6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6237068A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– </w:t>
            </w:r>
            <w:proofErr w:type="gramStart"/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 hour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03028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 and 1 hour for labs</w:t>
            </w:r>
          </w:p>
        </w:tc>
      </w:tr>
      <w:tr w:rsidR="004D2B38" w:rsidRPr="006046C4" w14:paraId="3FEEF004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1C170D83" w:rsidR="004D2B38" w:rsidRPr="006046C4" w:rsidRDefault="0005794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 P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3E29A946" w:rsidR="004D2B38" w:rsidRPr="006046C4" w:rsidRDefault="00F1187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Rey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2D1C2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FB5DEC1" w:rsidR="004D2B38" w:rsidRDefault="0005794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061D9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  <w:noWrap/>
          </w:tcPr>
          <w:p w14:paraId="13373AAE" w14:textId="682284D1" w:rsidR="004D2B38" w:rsidRPr="006046C4" w:rsidRDefault="00057945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Rey</w:t>
            </w:r>
          </w:p>
        </w:tc>
        <w:tc>
          <w:tcPr>
            <w:tcW w:w="6145" w:type="dxa"/>
          </w:tcPr>
          <w:p w14:paraId="48D2E6FF" w14:textId="636BA4B9" w:rsidR="004D2B38" w:rsidRPr="00057945" w:rsidRDefault="00057945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Assignment for Day 2</w:t>
            </w:r>
          </w:p>
        </w:tc>
      </w:tr>
      <w:tr w:rsidR="004D2B38" w:rsidRPr="006046C4" w14:paraId="700BEB67" w14:textId="77777777" w:rsidTr="00AE147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21C603F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51E4B345" w:rsidR="004D2B38" w:rsidRPr="006046C4" w:rsidRDefault="004D2B38" w:rsidP="004D2B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144E9E74" w:rsidR="00603AE0" w:rsidRPr="001C7142" w:rsidRDefault="001C7142" w:rsidP="008A1728">
      <w:pPr>
        <w:spacing w:after="0"/>
        <w:rPr>
          <w:rFonts w:cs="Arial"/>
          <w:color w:val="000000"/>
        </w:rPr>
      </w:pPr>
      <w:r w:rsidRPr="00F83B91">
        <w:rPr>
          <w:b/>
          <w:sz w:val="24"/>
          <w:szCs w:val="24"/>
        </w:rPr>
        <w:t>Evaluation Link</w:t>
      </w:r>
      <w:r w:rsidR="008A1728">
        <w:rPr>
          <w:b/>
          <w:sz w:val="24"/>
          <w:szCs w:val="24"/>
        </w:rPr>
        <w:t xml:space="preserve"> </w:t>
      </w:r>
      <w:r w:rsidRPr="001C7142">
        <w:t xml:space="preserve"> </w:t>
      </w:r>
    </w:p>
    <w:p w14:paraId="01B46015" w14:textId="450E5521" w:rsidR="005D4BC8" w:rsidRPr="00603AE0" w:rsidRDefault="00890DE2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 xml:space="preserve">Content: </w:t>
      </w:r>
      <w:hyperlink r:id="rId11" w:history="1">
        <w:r w:rsidR="00057945" w:rsidRPr="00DC010A">
          <w:rPr>
            <w:rStyle w:val="Hyperlink"/>
            <w:rFonts w:asciiTheme="minorHAnsi" w:hAnsiTheme="minorHAnsi" w:cs="Arial"/>
            <w:b/>
            <w:bCs/>
          </w:rPr>
          <w:t>https://github.com/azurearch</w:t>
        </w:r>
      </w:hyperlink>
      <w:r w:rsidR="00636677">
        <w:rPr>
          <w:rFonts w:asciiTheme="minorHAnsi" w:hAnsiTheme="minorHAnsi" w:cs="Arial"/>
          <w:b/>
          <w:bCs/>
          <w:color w:val="000000"/>
        </w:rPr>
        <w:t xml:space="preserve"> </w:t>
      </w:r>
    </w:p>
    <w:p w14:paraId="0F1EA64D" w14:textId="77777777" w:rsidR="00057945" w:rsidRDefault="00057945" w:rsidP="00057945">
      <w:pPr>
        <w:spacing w:after="0"/>
        <w:rPr>
          <w:sz w:val="56"/>
          <w:szCs w:val="56"/>
        </w:rPr>
      </w:pPr>
    </w:p>
    <w:p w14:paraId="5A409466" w14:textId="482A056B" w:rsidR="002A4E8F" w:rsidRDefault="002A4E8F" w:rsidP="00057945">
      <w:pPr>
        <w:spacing w:after="0"/>
        <w:rPr>
          <w:sz w:val="56"/>
          <w:szCs w:val="56"/>
        </w:rPr>
      </w:pPr>
      <w:r>
        <w:rPr>
          <w:sz w:val="56"/>
          <w:szCs w:val="56"/>
        </w:rPr>
        <w:lastRenderedPageBreak/>
        <w:t>Data &amp; Cloud Skill Up and Exam Ready Workshop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 xml:space="preserve">Exam </w:t>
      </w:r>
      <w:r w:rsidRPr="00FF197E">
        <w:rPr>
          <w:sz w:val="56"/>
          <w:szCs w:val="56"/>
        </w:rPr>
        <w:t>70-53</w:t>
      </w:r>
      <w:r>
        <w:rPr>
          <w:sz w:val="56"/>
          <w:szCs w:val="56"/>
        </w:rPr>
        <w:t>5: Architecting Azure Solutions</w:t>
      </w:r>
      <w:r w:rsidRPr="00FF197E">
        <w:rPr>
          <w:sz w:val="56"/>
          <w:szCs w:val="56"/>
        </w:rPr>
        <w:t xml:space="preserve"> </w:t>
      </w:r>
    </w:p>
    <w:p w14:paraId="7A89ECF6" w14:textId="3ED3A29E" w:rsidR="002A4E8F" w:rsidRDefault="002A4E8F" w:rsidP="002A4E8F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 xml:space="preserve">Day </w:t>
      </w:r>
      <w:r w:rsidR="00093918">
        <w:rPr>
          <w:b/>
          <w:sz w:val="48"/>
          <w:szCs w:val="48"/>
        </w:rPr>
        <w:t>2</w:t>
      </w:r>
      <w:r w:rsidRPr="001C7142">
        <w:rPr>
          <w:sz w:val="48"/>
          <w:szCs w:val="48"/>
        </w:rPr>
        <w:t xml:space="preserve"> -  </w:t>
      </w:r>
      <w:r w:rsidR="00706CBB">
        <w:rPr>
          <w:sz w:val="48"/>
          <w:szCs w:val="48"/>
        </w:rPr>
        <w:t>Apr</w:t>
      </w:r>
      <w:r w:rsidR="0052732E">
        <w:rPr>
          <w:sz w:val="48"/>
          <w:szCs w:val="48"/>
        </w:rPr>
        <w:t xml:space="preserve"> 1</w:t>
      </w:r>
      <w:r w:rsidR="00706CBB">
        <w:rPr>
          <w:sz w:val="48"/>
          <w:szCs w:val="48"/>
        </w:rPr>
        <w:t>2</w:t>
      </w:r>
      <w:r w:rsidR="0052732E">
        <w:rPr>
          <w:sz w:val="48"/>
          <w:szCs w:val="48"/>
        </w:rPr>
        <w:t>, 2018</w:t>
      </w: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1C2D7B7C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58125E8A" w:rsidR="004F3BD2" w:rsidRPr="00186DAE" w:rsidRDefault="00706CB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</w:r>
            <w:r w:rsid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AC44166" w:rsidR="004F3BD2" w:rsidRPr="00186DAE" w:rsidRDefault="00706CBB" w:rsidP="00C52A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Arrival in Skype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827F64" w:rsidRPr="00186DAE" w14:paraId="7752CB7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33C88EAA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  <w:r w:rsidR="00C147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10:30 Eastern</w:t>
            </w:r>
          </w:p>
        </w:tc>
        <w:tc>
          <w:tcPr>
            <w:tcW w:w="2790" w:type="dxa"/>
            <w:noWrap/>
          </w:tcPr>
          <w:p w14:paraId="538AE4AD" w14:textId="331352FF" w:rsidR="00827F64" w:rsidRPr="00186DAE" w:rsidRDefault="00827F64" w:rsidP="00827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273961F" w14:textId="32B99865" w:rsidR="00827F64" w:rsidRDefault="00827F64" w:rsidP="00827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5255D1" w:rsidRPr="00186DAE" w14:paraId="36029F6F" w14:textId="77777777" w:rsidTr="0057580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4D551E75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1303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77777777" w:rsidR="005255D1" w:rsidRPr="00186DAE" w:rsidRDefault="005255D1" w:rsidP="005255D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194CECC1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1303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/12:15 PM Eastern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2790" w:type="dxa"/>
            <w:hideMark/>
          </w:tcPr>
          <w:p w14:paraId="4AF4B81A" w14:textId="0763C2CD" w:rsidR="00827F64" w:rsidRPr="00186DAE" w:rsidRDefault="00827F64" w:rsidP="00827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7DD97292" w:rsidR="00827F64" w:rsidRPr="00186DAE" w:rsidRDefault="005B095E" w:rsidP="00827F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 Services</w:t>
            </w:r>
          </w:p>
        </w:tc>
      </w:tr>
      <w:tr w:rsidR="004F3BD2" w:rsidRPr="00186DAE" w14:paraId="66BE4A7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31AFC0E6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333A41A1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15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  <w:tr w:rsidR="004F3BD2" w:rsidRPr="00186DAE" w14:paraId="60AB404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3B6357F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  <w:r w:rsidR="001303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2:30 PM Eastern</w:t>
            </w:r>
          </w:p>
        </w:tc>
        <w:tc>
          <w:tcPr>
            <w:tcW w:w="2790" w:type="dxa"/>
            <w:noWrap/>
          </w:tcPr>
          <w:p w14:paraId="53E52AB8" w14:textId="1934F4DD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5B646CE8" w:rsidR="004F3BD2" w:rsidRPr="00186DAE" w:rsidRDefault="002D1C2F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504441" w:rsidRP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244289" w:rsidRPr="00186DAE" w14:paraId="135E67F7" w14:textId="77777777" w:rsidTr="00A2439F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15924715" w:rsidR="00244289" w:rsidRPr="00186DAE" w:rsidRDefault="00244289" w:rsidP="002442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57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7A36A9D1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  <w:r w:rsidR="001303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3:45 PM Eastern</w:t>
            </w:r>
          </w:p>
        </w:tc>
        <w:tc>
          <w:tcPr>
            <w:tcW w:w="2790" w:type="dxa"/>
            <w:hideMark/>
          </w:tcPr>
          <w:p w14:paraId="12F9F068" w14:textId="65334BB6" w:rsidR="002D42C8" w:rsidRPr="00B3062A" w:rsidRDefault="00706CBB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Group</w:t>
            </w:r>
          </w:p>
        </w:tc>
        <w:tc>
          <w:tcPr>
            <w:tcW w:w="6420" w:type="dxa"/>
            <w:hideMark/>
          </w:tcPr>
          <w:p w14:paraId="1988742A" w14:textId="77777777" w:rsidR="002D42C8" w:rsidRPr="00186DAE" w:rsidRDefault="002D42C8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AB1E26" w:rsidRPr="00186DAE" w14:paraId="2C514762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187F88C6" w:rsidR="00AB1E26" w:rsidRPr="00186DAE" w:rsidRDefault="00C26278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AB1E2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00</w:t>
            </w:r>
            <w:r w:rsidR="00AB1E26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4:00 PM Eastern</w:t>
            </w:r>
            <w:bookmarkStart w:id="0" w:name="_GoBack"/>
            <w:bookmarkEnd w:id="0"/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77777777" w:rsidR="00AB1E26" w:rsidRPr="00186DAE" w:rsidRDefault="00AB1E26" w:rsidP="00AB1E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109343E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7BEC7309" w:rsidR="00AB1E26" w:rsidRPr="00186DAE" w:rsidRDefault="00AB1E26" w:rsidP="00AB1E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</w:tbl>
    <w:p w14:paraId="5291A5FE" w14:textId="51C725BE" w:rsidR="00194D98" w:rsidRDefault="004F3BD2" w:rsidP="008A1728">
      <w:pPr>
        <w:spacing w:after="0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B4798D4" wp14:editId="74BEBAE7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6CBB">
        <w:t>:  TBD</w:t>
      </w:r>
    </w:p>
    <w:p w14:paraId="62D16858" w14:textId="38A8065F" w:rsidR="00636677" w:rsidRPr="00603AE0" w:rsidRDefault="00636677" w:rsidP="00636677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 xml:space="preserve">Content: </w:t>
      </w:r>
      <w:hyperlink r:id="rId15" w:history="1">
        <w:r w:rsidR="003F4E22" w:rsidRPr="00DC010A">
          <w:rPr>
            <w:rStyle w:val="Hyperlink"/>
            <w:rFonts w:asciiTheme="minorHAnsi" w:hAnsiTheme="minorHAnsi" w:cs="Arial"/>
            <w:b/>
            <w:bCs/>
          </w:rPr>
          <w:t>https://github.com/AzureArch</w:t>
        </w:r>
      </w:hyperlink>
      <w:r>
        <w:rPr>
          <w:rFonts w:asciiTheme="minorHAnsi" w:hAnsiTheme="minorHAnsi" w:cs="Arial"/>
          <w:b/>
          <w:bCs/>
          <w:color w:val="000000"/>
        </w:rPr>
        <w:t xml:space="preserve"> </w:t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</w:p>
    <w:sectPr w:rsidR="00636677" w:rsidRPr="00CD24EC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2C2CA" w14:textId="77777777" w:rsidR="002D1C2F" w:rsidRDefault="002D1C2F" w:rsidP="006941C2">
      <w:pPr>
        <w:spacing w:after="0" w:line="240" w:lineRule="auto"/>
      </w:pPr>
      <w:r>
        <w:separator/>
      </w:r>
    </w:p>
  </w:endnote>
  <w:endnote w:type="continuationSeparator" w:id="0">
    <w:p w14:paraId="5547D037" w14:textId="77777777" w:rsidR="002D1C2F" w:rsidRDefault="002D1C2F" w:rsidP="006941C2">
      <w:pPr>
        <w:spacing w:after="0" w:line="240" w:lineRule="auto"/>
      </w:pPr>
      <w:r>
        <w:continuationSeparator/>
      </w:r>
    </w:p>
  </w:endnote>
  <w:endnote w:type="continuationNotice" w:id="1">
    <w:p w14:paraId="3D51938A" w14:textId="77777777" w:rsidR="002D1C2F" w:rsidRDefault="002D1C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C9A29" w14:textId="77777777" w:rsidR="002D1C2F" w:rsidRDefault="002D1C2F" w:rsidP="006941C2">
      <w:pPr>
        <w:spacing w:after="0" w:line="240" w:lineRule="auto"/>
      </w:pPr>
      <w:r>
        <w:separator/>
      </w:r>
    </w:p>
  </w:footnote>
  <w:footnote w:type="continuationSeparator" w:id="0">
    <w:p w14:paraId="64B6C12A" w14:textId="77777777" w:rsidR="002D1C2F" w:rsidRDefault="002D1C2F" w:rsidP="006941C2">
      <w:pPr>
        <w:spacing w:after="0" w:line="240" w:lineRule="auto"/>
      </w:pPr>
      <w:r>
        <w:continuationSeparator/>
      </w:r>
    </w:p>
  </w:footnote>
  <w:footnote w:type="continuationNotice" w:id="1">
    <w:p w14:paraId="4985D358" w14:textId="77777777" w:rsidR="002D1C2F" w:rsidRDefault="002D1C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qQUAr00HEiwAAAA="/>
  </w:docVars>
  <w:rsids>
    <w:rsidRoot w:val="006046C4"/>
    <w:rsid w:val="00021CF1"/>
    <w:rsid w:val="00030284"/>
    <w:rsid w:val="000516E3"/>
    <w:rsid w:val="00057945"/>
    <w:rsid w:val="00061D9F"/>
    <w:rsid w:val="00093918"/>
    <w:rsid w:val="000B09B1"/>
    <w:rsid w:val="000B23DB"/>
    <w:rsid w:val="000B52CC"/>
    <w:rsid w:val="000C26E0"/>
    <w:rsid w:val="000D2BC1"/>
    <w:rsid w:val="00100C11"/>
    <w:rsid w:val="00114F0A"/>
    <w:rsid w:val="00124281"/>
    <w:rsid w:val="001303E8"/>
    <w:rsid w:val="00186B57"/>
    <w:rsid w:val="00194D98"/>
    <w:rsid w:val="001C6A3A"/>
    <w:rsid w:val="001C7142"/>
    <w:rsid w:val="001F44F9"/>
    <w:rsid w:val="00244289"/>
    <w:rsid w:val="0026404A"/>
    <w:rsid w:val="00273A9F"/>
    <w:rsid w:val="002A4E8F"/>
    <w:rsid w:val="002D1C2F"/>
    <w:rsid w:val="002D42C8"/>
    <w:rsid w:val="00343158"/>
    <w:rsid w:val="003762AB"/>
    <w:rsid w:val="00382F50"/>
    <w:rsid w:val="003A6EC1"/>
    <w:rsid w:val="003B79D4"/>
    <w:rsid w:val="003E4EBE"/>
    <w:rsid w:val="003F4E22"/>
    <w:rsid w:val="00417A3D"/>
    <w:rsid w:val="004265A6"/>
    <w:rsid w:val="00453D6A"/>
    <w:rsid w:val="0046285C"/>
    <w:rsid w:val="004635DF"/>
    <w:rsid w:val="00484C77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4DA4"/>
    <w:rsid w:val="00535371"/>
    <w:rsid w:val="005A2ECA"/>
    <w:rsid w:val="005B095E"/>
    <w:rsid w:val="005B3DD5"/>
    <w:rsid w:val="005C2424"/>
    <w:rsid w:val="005C35E3"/>
    <w:rsid w:val="005C5512"/>
    <w:rsid w:val="005D4BC8"/>
    <w:rsid w:val="005F39C8"/>
    <w:rsid w:val="00603AE0"/>
    <w:rsid w:val="006046C4"/>
    <w:rsid w:val="0063035F"/>
    <w:rsid w:val="00636677"/>
    <w:rsid w:val="006941C2"/>
    <w:rsid w:val="006D1450"/>
    <w:rsid w:val="006E0174"/>
    <w:rsid w:val="00700281"/>
    <w:rsid w:val="007025D5"/>
    <w:rsid w:val="00706CBB"/>
    <w:rsid w:val="00710635"/>
    <w:rsid w:val="00710A72"/>
    <w:rsid w:val="00715505"/>
    <w:rsid w:val="00716EB7"/>
    <w:rsid w:val="00766B64"/>
    <w:rsid w:val="00785C6D"/>
    <w:rsid w:val="00794012"/>
    <w:rsid w:val="007B791A"/>
    <w:rsid w:val="007C6D83"/>
    <w:rsid w:val="0080027D"/>
    <w:rsid w:val="0081169F"/>
    <w:rsid w:val="00827F64"/>
    <w:rsid w:val="008446CF"/>
    <w:rsid w:val="00890DE2"/>
    <w:rsid w:val="008A1728"/>
    <w:rsid w:val="008A2694"/>
    <w:rsid w:val="008C6095"/>
    <w:rsid w:val="008E722F"/>
    <w:rsid w:val="009001BC"/>
    <w:rsid w:val="009042B9"/>
    <w:rsid w:val="00904E49"/>
    <w:rsid w:val="009132B4"/>
    <w:rsid w:val="00916BE7"/>
    <w:rsid w:val="00922F3C"/>
    <w:rsid w:val="00924052"/>
    <w:rsid w:val="00924592"/>
    <w:rsid w:val="00930857"/>
    <w:rsid w:val="00940B69"/>
    <w:rsid w:val="00967148"/>
    <w:rsid w:val="0097658D"/>
    <w:rsid w:val="0098069F"/>
    <w:rsid w:val="009F2FAE"/>
    <w:rsid w:val="009F58A0"/>
    <w:rsid w:val="00A35338"/>
    <w:rsid w:val="00A90653"/>
    <w:rsid w:val="00AA4E72"/>
    <w:rsid w:val="00AB1E26"/>
    <w:rsid w:val="00AC4962"/>
    <w:rsid w:val="00AE1477"/>
    <w:rsid w:val="00B14370"/>
    <w:rsid w:val="00B20096"/>
    <w:rsid w:val="00B67748"/>
    <w:rsid w:val="00BE1883"/>
    <w:rsid w:val="00C07E29"/>
    <w:rsid w:val="00C1472D"/>
    <w:rsid w:val="00C26278"/>
    <w:rsid w:val="00C33D0B"/>
    <w:rsid w:val="00C724AA"/>
    <w:rsid w:val="00C90FFC"/>
    <w:rsid w:val="00CC75A1"/>
    <w:rsid w:val="00CD24EC"/>
    <w:rsid w:val="00CF23C0"/>
    <w:rsid w:val="00D346F6"/>
    <w:rsid w:val="00D35113"/>
    <w:rsid w:val="00D73A53"/>
    <w:rsid w:val="00E05446"/>
    <w:rsid w:val="00E60F2F"/>
    <w:rsid w:val="00E74812"/>
    <w:rsid w:val="00E84E0E"/>
    <w:rsid w:val="00E92A55"/>
    <w:rsid w:val="00EA5118"/>
    <w:rsid w:val="00EE69A4"/>
    <w:rsid w:val="00F02CB3"/>
    <w:rsid w:val="00F1187F"/>
    <w:rsid w:val="00F157A0"/>
    <w:rsid w:val="00F15E46"/>
    <w:rsid w:val="00F616B3"/>
    <w:rsid w:val="00F64630"/>
    <w:rsid w:val="00F83B91"/>
    <w:rsid w:val="00FA744C"/>
    <w:rsid w:val="00FD116F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4F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azurearch" TargetMode="External"/><Relationship Id="rId5" Type="http://schemas.openxmlformats.org/officeDocument/2006/relationships/styles" Target="styles.xml"/><Relationship Id="rId15" Type="http://schemas.openxmlformats.org/officeDocument/2006/relationships/hyperlink" Target="https://github.com/AzureArch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2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Audrey Rey</cp:lastModifiedBy>
  <cp:revision>16</cp:revision>
  <cp:lastPrinted>2017-06-12T16:54:00Z</cp:lastPrinted>
  <dcterms:created xsi:type="dcterms:W3CDTF">2018-01-16T12:44:00Z</dcterms:created>
  <dcterms:modified xsi:type="dcterms:W3CDTF">2018-04-1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